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28164" w14:textId="77777777" w:rsidR="00C9228D" w:rsidRPr="00FE1B32" w:rsidRDefault="00C9228D" w:rsidP="00C9228D">
      <w:pPr>
        <w:jc w:val="center"/>
        <w:rPr>
          <w:b/>
          <w:noProof/>
          <w:lang w:val="vi-VN"/>
        </w:rPr>
      </w:pPr>
      <w:r w:rsidRPr="00FE1B32">
        <w:rPr>
          <w:b/>
          <w:noProof/>
          <w:lang w:val="vi-VN"/>
        </w:rPr>
        <w:t>Bài tập thực hành số 4</w:t>
      </w:r>
    </w:p>
    <w:p w14:paraId="6A3A94BE" w14:textId="77777777" w:rsidR="00C9228D" w:rsidRPr="00FE1B32" w:rsidRDefault="00C9228D" w:rsidP="00C9228D">
      <w:pPr>
        <w:jc w:val="center"/>
        <w:rPr>
          <w:noProof/>
          <w:lang w:val="vi-VN"/>
        </w:rPr>
      </w:pPr>
      <w:r w:rsidRPr="00FE1B32">
        <w:rPr>
          <w:noProof/>
          <w:lang w:val="vi-VN"/>
        </w:rPr>
        <w:t>Môn Lý Thuyết Tính Toán</w:t>
      </w:r>
    </w:p>
    <w:p w14:paraId="64693ECC" w14:textId="77777777" w:rsidR="00C9228D" w:rsidRPr="00FE1B32" w:rsidRDefault="00C9228D" w:rsidP="00C9228D">
      <w:pPr>
        <w:jc w:val="center"/>
        <w:rPr>
          <w:noProof/>
          <w:lang w:val="vi-VN"/>
        </w:rPr>
      </w:pPr>
      <w:r w:rsidRPr="00FE1B32">
        <w:rPr>
          <w:noProof/>
          <w:lang w:val="vi-VN"/>
        </w:rPr>
        <w:t>Công cụ sử dụng: Phần mềm JFLAP</w:t>
      </w:r>
    </w:p>
    <w:p w14:paraId="349B0907" w14:textId="77777777" w:rsidR="00C9228D" w:rsidRPr="00FE1B32" w:rsidRDefault="00C9228D" w:rsidP="00C9228D">
      <w:pPr>
        <w:jc w:val="center"/>
        <w:rPr>
          <w:noProof/>
          <w:lang w:val="vi-VN"/>
        </w:rPr>
      </w:pPr>
      <w:r w:rsidRPr="00FE1B32">
        <w:rPr>
          <w:noProof/>
          <w:highlight w:val="yellow"/>
          <w:lang w:val="vi-VN"/>
        </w:rPr>
        <w:t>Thời gian nộp bài tính hết ngày thứ 7 (16/10/2021)</w:t>
      </w:r>
    </w:p>
    <w:p w14:paraId="3AB6211E" w14:textId="77777777" w:rsidR="00C9228D" w:rsidRPr="00FE1B32" w:rsidRDefault="00C9228D" w:rsidP="00C9228D">
      <w:pPr>
        <w:rPr>
          <w:b/>
          <w:noProof/>
          <w:lang w:val="vi-VN"/>
        </w:rPr>
      </w:pPr>
      <w:r w:rsidRPr="00FE1B32">
        <w:rPr>
          <w:b/>
          <w:noProof/>
          <w:lang w:val="vi-VN"/>
        </w:rPr>
        <w:t>Bài 1. Cho văn phạm phi ngữ cảnh sau:</w:t>
      </w:r>
    </w:p>
    <w:p w14:paraId="782151FD" w14:textId="77777777" w:rsidR="00B27B3B" w:rsidRPr="00FE1B32" w:rsidRDefault="00B27B3B" w:rsidP="00C9228D">
      <w:pPr>
        <w:rPr>
          <w:rFonts w:eastAsiaTheme="minorEastAsia"/>
          <w:b/>
          <w:noProof/>
          <w:lang w:val="vi-VN"/>
        </w:rPr>
      </w:pPr>
      <w:bookmarkStart w:id="0" w:name="_Hlk85120030"/>
      <m:oMathPara>
        <m:oMath>
          <m:r>
            <m:rPr>
              <m:sty m:val="bi"/>
            </m:rPr>
            <w:rPr>
              <w:rFonts w:ascii="Cambria Math" w:hAnsi="Cambria Math"/>
              <w:noProof/>
              <w:lang w:val="vi-VN"/>
            </w:rPr>
            <m:t>S→</m:t>
          </m:r>
          <m:r>
            <m:rPr>
              <m:sty m:val="bi"/>
            </m:rPr>
            <w:rPr>
              <w:rFonts w:ascii="Cambria Math" w:eastAsiaTheme="minorEastAsia" w:hAnsi="Cambria Math"/>
              <w:noProof/>
              <w:lang w:val="vi-VN"/>
            </w:rPr>
            <m:t>ABa</m:t>
          </m:r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b/>
                  <w:i/>
                  <w:noProof/>
                  <w:lang w:val="vi-VN"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noProof/>
                  <w:lang w:val="vi-VN"/>
                </w:rPr>
                <m:t>BAB</m:t>
              </m:r>
            </m:e>
          </m:d>
          <m:r>
            <m:rPr>
              <m:sty m:val="bi"/>
            </m:rPr>
            <w:rPr>
              <w:rFonts w:ascii="Cambria Math" w:eastAsiaTheme="minorEastAsia" w:hAnsi="Cambria Math"/>
              <w:noProof/>
              <w:lang w:val="vi-VN"/>
            </w:rPr>
            <m:t>B</m:t>
          </m:r>
        </m:oMath>
      </m:oMathPara>
    </w:p>
    <w:p w14:paraId="31534BCD" w14:textId="77777777" w:rsidR="00B27B3B" w:rsidRPr="00FE1B32" w:rsidRDefault="00B27B3B" w:rsidP="00B27B3B">
      <w:pPr>
        <w:rPr>
          <w:rFonts w:eastAsiaTheme="minorEastAsia"/>
          <w:b/>
          <w:noProof/>
          <w:lang w:val="vi-VN"/>
        </w:rPr>
      </w:pPr>
      <m:oMathPara>
        <m:oMath>
          <m:r>
            <m:rPr>
              <m:sty m:val="bi"/>
            </m:rPr>
            <w:rPr>
              <w:rFonts w:ascii="Cambria Math" w:hAnsi="Cambria Math"/>
              <w:noProof/>
              <w:lang w:val="vi-VN"/>
            </w:rPr>
            <m:t>A→</m:t>
          </m:r>
          <m:r>
            <m:rPr>
              <m:sty m:val="bi"/>
            </m:rPr>
            <w:rPr>
              <w:rFonts w:ascii="Cambria Math" w:eastAsiaTheme="minorEastAsia" w:hAnsi="Cambria Math"/>
              <w:noProof/>
              <w:lang w:val="vi-VN"/>
            </w:rPr>
            <m:t>SB</m:t>
          </m:r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b/>
                  <w:i/>
                  <w:noProof/>
                  <w:lang w:val="vi-VN"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noProof/>
                  <w:lang w:val="vi-VN"/>
                </w:rPr>
                <m:t>b</m:t>
              </m:r>
            </m:e>
          </m:d>
          <m:r>
            <m:rPr>
              <m:sty m:val="bi"/>
            </m:rPr>
            <w:rPr>
              <w:rFonts w:ascii="Cambria Math" w:eastAsiaTheme="minorEastAsia" w:hAnsi="Cambria Math"/>
              <w:noProof/>
              <w:lang w:val="vi-VN"/>
            </w:rPr>
            <m:t>BaB</m:t>
          </m:r>
        </m:oMath>
      </m:oMathPara>
    </w:p>
    <w:p w14:paraId="638FB8BC" w14:textId="77777777" w:rsidR="00B27B3B" w:rsidRPr="00FE1B32" w:rsidRDefault="00B27B3B" w:rsidP="00B27B3B">
      <w:pPr>
        <w:rPr>
          <w:rFonts w:eastAsiaTheme="minorEastAsia"/>
          <w:b/>
          <w:noProof/>
          <w:lang w:val="vi-VN"/>
        </w:rPr>
      </w:pPr>
      <m:oMathPara>
        <m:oMath>
          <m:r>
            <m:rPr>
              <m:sty m:val="bi"/>
            </m:rPr>
            <w:rPr>
              <w:rFonts w:ascii="Cambria Math" w:hAnsi="Cambria Math"/>
              <w:noProof/>
              <w:lang w:val="vi-VN"/>
            </w:rPr>
            <m:t>B→</m:t>
          </m:r>
          <m:r>
            <m:rPr>
              <m:sty m:val="bi"/>
            </m:rPr>
            <w:rPr>
              <w:rFonts w:ascii="Cambria Math" w:eastAsiaTheme="minorEastAsia" w:hAnsi="Cambria Math"/>
              <w:noProof/>
              <w:lang w:val="vi-VN"/>
            </w:rPr>
            <m:t>ABS</m:t>
          </m:r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b/>
                  <w:i/>
                  <w:noProof/>
                  <w:lang w:val="vi-VN"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noProof/>
                  <w:lang w:val="vi-VN"/>
                </w:rPr>
                <m:t>A</m:t>
              </m:r>
            </m:e>
          </m:d>
          <m:r>
            <m:rPr>
              <m:sty m:val="bi"/>
            </m:rPr>
            <w:rPr>
              <w:rFonts w:ascii="Cambria Math" w:eastAsiaTheme="minorEastAsia" w:hAnsi="Cambria Math"/>
              <w:noProof/>
              <w:lang w:val="vi-VN"/>
            </w:rPr>
            <m:t>ba|ε</m:t>
          </m:r>
        </m:oMath>
      </m:oMathPara>
    </w:p>
    <w:bookmarkEnd w:id="0"/>
    <w:p w14:paraId="1BAEE628" w14:textId="77777777" w:rsidR="00C9228D" w:rsidRPr="00FE1B32" w:rsidRDefault="00C9228D" w:rsidP="00C9228D">
      <w:pPr>
        <w:rPr>
          <w:b/>
          <w:noProof/>
          <w:lang w:val="vi-VN"/>
        </w:rPr>
      </w:pPr>
      <w:r w:rsidRPr="00FE1B32">
        <w:rPr>
          <w:b/>
          <w:noProof/>
          <w:lang w:val="vi-VN"/>
        </w:rPr>
        <w:t>Hãy chuyển văn phạm G về dạng chuẩn Chomsky.</w:t>
      </w:r>
    </w:p>
    <w:p w14:paraId="1FC0488D" w14:textId="77777777" w:rsidR="00B70522" w:rsidRPr="00FE1B32" w:rsidRDefault="00B70522" w:rsidP="00B70522">
      <w:pPr>
        <w:rPr>
          <w:b/>
          <w:noProof/>
          <w:lang w:val="vi-VN"/>
        </w:rPr>
      </w:pPr>
      <w:r w:rsidRPr="00FE1B32">
        <w:rPr>
          <w:b/>
          <w:noProof/>
          <w:lang w:val="vi-VN"/>
        </w:rPr>
        <w:t>Bài 2. Cho văn phạm phi ngữ cảnh sau:</w:t>
      </w:r>
    </w:p>
    <w:p w14:paraId="2EAC0FA8" w14:textId="77777777" w:rsidR="00B70522" w:rsidRPr="00FE1B32" w:rsidRDefault="00B70522" w:rsidP="00B70522">
      <w:pPr>
        <w:rPr>
          <w:rFonts w:eastAsiaTheme="minorEastAsia"/>
          <w:b/>
          <w:noProof/>
          <w:lang w:val="vi-VN"/>
        </w:rPr>
      </w:pPr>
      <w:bookmarkStart w:id="1" w:name="_Hlk85127187"/>
      <m:oMathPara>
        <m:oMath>
          <m:r>
            <m:rPr>
              <m:sty m:val="bi"/>
            </m:rPr>
            <w:rPr>
              <w:rFonts w:ascii="Cambria Math" w:hAnsi="Cambria Math"/>
              <w:noProof/>
              <w:lang w:val="vi-VN"/>
            </w:rPr>
            <m:t>S→</m:t>
          </m:r>
          <m:r>
            <m:rPr>
              <m:sty m:val="bi"/>
            </m:rPr>
            <w:rPr>
              <w:rFonts w:ascii="Cambria Math" w:eastAsiaTheme="minorEastAsia" w:hAnsi="Cambria Math"/>
              <w:noProof/>
              <w:lang w:val="vi-VN"/>
            </w:rPr>
            <m:t>AB|BC</m:t>
          </m:r>
        </m:oMath>
      </m:oMathPara>
    </w:p>
    <w:p w14:paraId="19E16FFB" w14:textId="77777777" w:rsidR="00B70522" w:rsidRPr="00FE1B32" w:rsidRDefault="00B70522" w:rsidP="00B70522">
      <w:pPr>
        <w:rPr>
          <w:rFonts w:eastAsiaTheme="minorEastAsia"/>
          <w:b/>
          <w:noProof/>
          <w:lang w:val="vi-VN"/>
        </w:rPr>
      </w:pPr>
      <m:oMathPara>
        <m:oMath>
          <m:r>
            <m:rPr>
              <m:sty m:val="bi"/>
            </m:rPr>
            <w:rPr>
              <w:rFonts w:ascii="Cambria Math" w:hAnsi="Cambria Math"/>
              <w:noProof/>
              <w:lang w:val="vi-VN"/>
            </w:rPr>
            <m:t>A→</m:t>
          </m:r>
          <m:r>
            <m:rPr>
              <m:sty m:val="bi"/>
            </m:rPr>
            <w:rPr>
              <w:rFonts w:ascii="Cambria Math" w:eastAsiaTheme="minorEastAsia" w:hAnsi="Cambria Math"/>
              <w:noProof/>
              <w:lang w:val="vi-VN"/>
            </w:rPr>
            <m:t>BA|a</m:t>
          </m:r>
        </m:oMath>
      </m:oMathPara>
    </w:p>
    <w:p w14:paraId="7891C2C0" w14:textId="77777777" w:rsidR="00B70522" w:rsidRPr="00FE1B32" w:rsidRDefault="00B70522" w:rsidP="00B70522">
      <w:pPr>
        <w:rPr>
          <w:rFonts w:eastAsiaTheme="minorEastAsia"/>
          <w:b/>
          <w:noProof/>
          <w:lang w:val="vi-VN"/>
        </w:rPr>
      </w:pPr>
      <m:oMathPara>
        <m:oMath>
          <m:r>
            <m:rPr>
              <m:sty m:val="bi"/>
            </m:rPr>
            <w:rPr>
              <w:rFonts w:ascii="Cambria Math" w:hAnsi="Cambria Math"/>
              <w:noProof/>
              <w:lang w:val="vi-VN"/>
            </w:rPr>
            <m:t>B→</m:t>
          </m:r>
          <m:r>
            <m:rPr>
              <m:sty m:val="bi"/>
            </m:rPr>
            <w:rPr>
              <w:rFonts w:ascii="Cambria Math" w:eastAsiaTheme="minorEastAsia" w:hAnsi="Cambria Math"/>
              <w:noProof/>
              <w:lang w:val="vi-VN"/>
            </w:rPr>
            <m:t>CC|b</m:t>
          </m:r>
        </m:oMath>
      </m:oMathPara>
    </w:p>
    <w:p w14:paraId="0AE94666" w14:textId="77777777" w:rsidR="00B70522" w:rsidRPr="00FE1B32" w:rsidRDefault="00B70522" w:rsidP="00B70522">
      <w:pPr>
        <w:rPr>
          <w:rFonts w:eastAsiaTheme="minorEastAsia"/>
          <w:b/>
          <w:noProof/>
          <w:lang w:val="vi-VN"/>
        </w:rPr>
      </w:pPr>
      <m:oMathPara>
        <m:oMath>
          <m:r>
            <m:rPr>
              <m:sty m:val="bi"/>
            </m:rPr>
            <w:rPr>
              <w:rFonts w:ascii="Cambria Math" w:hAnsi="Cambria Math"/>
              <w:noProof/>
              <w:lang w:val="vi-VN"/>
            </w:rPr>
            <m:t>C→</m:t>
          </m:r>
          <m:r>
            <m:rPr>
              <m:sty m:val="bi"/>
            </m:rPr>
            <w:rPr>
              <w:rFonts w:ascii="Cambria Math" w:eastAsiaTheme="minorEastAsia" w:hAnsi="Cambria Math"/>
              <w:noProof/>
              <w:lang w:val="vi-VN"/>
            </w:rPr>
            <m:t>AB|a|ε</m:t>
          </m:r>
        </m:oMath>
      </m:oMathPara>
    </w:p>
    <w:bookmarkEnd w:id="1"/>
    <w:p w14:paraId="323E7A44" w14:textId="77777777" w:rsidR="00B70522" w:rsidRPr="00FE1B32" w:rsidRDefault="00B70522" w:rsidP="00B70522">
      <w:pPr>
        <w:rPr>
          <w:b/>
          <w:noProof/>
          <w:lang w:val="vi-VN"/>
        </w:rPr>
      </w:pPr>
      <w:r w:rsidRPr="00FE1B32">
        <w:rPr>
          <w:b/>
          <w:noProof/>
          <w:lang w:val="vi-VN"/>
        </w:rPr>
        <w:t>Hãy chuyển văn phạm G về dạng chuẩn Chomsky.</w:t>
      </w:r>
    </w:p>
    <w:p w14:paraId="21E559EC" w14:textId="77777777" w:rsidR="00FF2B8F" w:rsidRPr="00FE1B32" w:rsidRDefault="00C9228D" w:rsidP="00FF2B8F">
      <w:pPr>
        <w:rPr>
          <w:b/>
          <w:noProof/>
          <w:lang w:val="vi-VN"/>
        </w:rPr>
      </w:pPr>
      <w:r w:rsidRPr="00FE1B32">
        <w:rPr>
          <w:b/>
          <w:noProof/>
          <w:lang w:val="vi-VN"/>
        </w:rPr>
        <w:t xml:space="preserve">Bài </w:t>
      </w:r>
      <w:r w:rsidR="00B70522" w:rsidRPr="00FE1B32">
        <w:rPr>
          <w:b/>
          <w:noProof/>
          <w:lang w:val="vi-VN"/>
        </w:rPr>
        <w:t>3</w:t>
      </w:r>
      <w:r w:rsidRPr="00FE1B32">
        <w:rPr>
          <w:b/>
          <w:noProof/>
          <w:lang w:val="vi-VN"/>
        </w:rPr>
        <w:t xml:space="preserve">. </w:t>
      </w:r>
      <w:r w:rsidR="00FF2B8F" w:rsidRPr="00FE1B32">
        <w:rPr>
          <w:b/>
          <w:noProof/>
          <w:lang w:val="vi-VN"/>
        </w:rPr>
        <w:t>Cho văn phạm phi ngữ cảnh sau:</w:t>
      </w:r>
    </w:p>
    <w:p w14:paraId="76B776B1" w14:textId="77777777" w:rsidR="00FF2B8F" w:rsidRPr="00FE1B32" w:rsidRDefault="00FF2B8F" w:rsidP="00FF2B8F">
      <w:pPr>
        <w:jc w:val="center"/>
        <w:rPr>
          <w:b/>
          <w:noProof/>
          <w:lang w:val="vi-VN"/>
        </w:rPr>
      </w:pPr>
      <w:r w:rsidRPr="00FE1B32">
        <w:rPr>
          <w:b/>
          <w:noProof/>
          <w:lang w:val="vi-VN"/>
        </w:rPr>
        <w:t>S → ASB</w:t>
      </w:r>
    </w:p>
    <w:p w14:paraId="77515AD6" w14:textId="77777777" w:rsidR="00FF2B8F" w:rsidRPr="00FE1B32" w:rsidRDefault="00FF2B8F" w:rsidP="00FF2B8F">
      <w:pPr>
        <w:jc w:val="center"/>
        <w:rPr>
          <w:b/>
          <w:noProof/>
          <w:lang w:val="vi-VN"/>
        </w:rPr>
      </w:pPr>
      <w:r w:rsidRPr="00FE1B32">
        <w:rPr>
          <w:b/>
          <w:noProof/>
          <w:lang w:val="vi-VN"/>
        </w:rPr>
        <w:t>A → aAS|a|ε</w:t>
      </w:r>
    </w:p>
    <w:p w14:paraId="0716AB5F" w14:textId="77777777" w:rsidR="00FF2B8F" w:rsidRPr="00FE1B32" w:rsidRDefault="00FF2B8F" w:rsidP="00FF2B8F">
      <w:pPr>
        <w:jc w:val="center"/>
        <w:rPr>
          <w:b/>
          <w:noProof/>
          <w:lang w:val="vi-VN"/>
        </w:rPr>
      </w:pPr>
      <w:r w:rsidRPr="00FE1B32">
        <w:rPr>
          <w:b/>
          <w:noProof/>
          <w:lang w:val="vi-VN"/>
        </w:rPr>
        <w:t>B → SbS|A|bb</w:t>
      </w:r>
    </w:p>
    <w:p w14:paraId="0BB91715" w14:textId="77777777" w:rsidR="00FF2B8F" w:rsidRPr="00FE1B32" w:rsidRDefault="00FF2B8F" w:rsidP="00FF2B8F">
      <w:pPr>
        <w:rPr>
          <w:b/>
          <w:noProof/>
          <w:lang w:val="vi-VN"/>
        </w:rPr>
      </w:pPr>
      <w:r w:rsidRPr="00FE1B32">
        <w:rPr>
          <w:b/>
          <w:noProof/>
          <w:lang w:val="vi-VN"/>
        </w:rPr>
        <w:t>Hãy chuyển văn phạm G về dạng chuẩn Chomsky.</w:t>
      </w:r>
    </w:p>
    <w:p w14:paraId="56B7439D" w14:textId="77777777" w:rsidR="00C9228D" w:rsidRPr="00FE1B32" w:rsidRDefault="00C9228D" w:rsidP="00FF2B8F">
      <w:pPr>
        <w:rPr>
          <w:b/>
          <w:noProof/>
          <w:lang w:val="vi-VN"/>
        </w:rPr>
      </w:pPr>
    </w:p>
    <w:p w14:paraId="4FA9C6B6" w14:textId="77777777" w:rsidR="00C9228D" w:rsidRPr="00FE1B32" w:rsidRDefault="00C9228D" w:rsidP="00C9228D">
      <w:pPr>
        <w:rPr>
          <w:b/>
          <w:noProof/>
          <w:lang w:val="vi-VN"/>
        </w:rPr>
      </w:pPr>
      <w:r w:rsidRPr="00FE1B32">
        <w:rPr>
          <w:b/>
          <w:noProof/>
          <w:lang w:val="vi-VN"/>
        </w:rPr>
        <w:t>Yêu cầu chung:</w:t>
      </w:r>
    </w:p>
    <w:p w14:paraId="3F390471" w14:textId="77777777" w:rsidR="00C9228D" w:rsidRPr="00FE1B32" w:rsidRDefault="00C9228D" w:rsidP="00C9228D">
      <w:pPr>
        <w:pStyle w:val="ListParagraph"/>
        <w:numPr>
          <w:ilvl w:val="0"/>
          <w:numId w:val="1"/>
        </w:numPr>
        <w:rPr>
          <w:b/>
          <w:noProof/>
          <w:lang w:val="vi-VN"/>
        </w:rPr>
      </w:pPr>
      <w:r w:rsidRPr="00FE1B32">
        <w:rPr>
          <w:noProof/>
          <w:lang w:val="vi-VN"/>
        </w:rPr>
        <w:t>Sinh viên nộp bài thực hành đúng hạn theo quy định.</w:t>
      </w:r>
    </w:p>
    <w:p w14:paraId="096C321B" w14:textId="77777777" w:rsidR="00C9228D" w:rsidRPr="00FE1B32" w:rsidRDefault="00C9228D" w:rsidP="00C9228D">
      <w:pPr>
        <w:pStyle w:val="ListParagraph"/>
        <w:numPr>
          <w:ilvl w:val="0"/>
          <w:numId w:val="1"/>
        </w:numPr>
        <w:rPr>
          <w:b/>
          <w:noProof/>
          <w:lang w:val="vi-VN"/>
        </w:rPr>
      </w:pPr>
      <w:r w:rsidRPr="00FE1B32">
        <w:rPr>
          <w:noProof/>
          <w:lang w:val="vi-VN"/>
        </w:rPr>
        <w:t>Mỗi sinh viên nộp vào folder có chứa tên của sinh viên. File word đề rõ bài thực hành số 2.</w:t>
      </w:r>
    </w:p>
    <w:p w14:paraId="16CADB20" w14:textId="77777777" w:rsidR="00C9228D" w:rsidRPr="00FE1B32" w:rsidRDefault="00C9228D" w:rsidP="00C9228D">
      <w:pPr>
        <w:pStyle w:val="ListParagraph"/>
        <w:numPr>
          <w:ilvl w:val="0"/>
          <w:numId w:val="1"/>
        </w:numPr>
        <w:rPr>
          <w:b/>
          <w:noProof/>
          <w:lang w:val="vi-VN"/>
        </w:rPr>
      </w:pPr>
      <w:r w:rsidRPr="00FE1B32">
        <w:rPr>
          <w:noProof/>
          <w:lang w:val="vi-VN"/>
        </w:rPr>
        <w:t>Gửi kèm luôn file thiết kế ô tô mat theo từng bài. Ví dụ: Bai1.jff</w:t>
      </w:r>
    </w:p>
    <w:p w14:paraId="7F451FA1" w14:textId="77777777" w:rsidR="00C9228D" w:rsidRPr="00FE1B32" w:rsidRDefault="00C9228D" w:rsidP="00C9228D">
      <w:pPr>
        <w:rPr>
          <w:noProof/>
          <w:lang w:val="vi-VN"/>
        </w:rPr>
      </w:pPr>
    </w:p>
    <w:p w14:paraId="19DB6EDC" w14:textId="77777777" w:rsidR="00C9228D" w:rsidRPr="00FE1B32" w:rsidRDefault="00C9228D" w:rsidP="00C9228D">
      <w:pPr>
        <w:rPr>
          <w:noProof/>
          <w:lang w:val="vi-VN"/>
        </w:rPr>
      </w:pPr>
    </w:p>
    <w:p w14:paraId="12389BB5" w14:textId="77777777" w:rsidR="00C9228D" w:rsidRPr="00FE1B32" w:rsidRDefault="00C9228D" w:rsidP="00C9228D">
      <w:pPr>
        <w:rPr>
          <w:noProof/>
          <w:lang w:val="vi-VN"/>
        </w:rPr>
      </w:pPr>
    </w:p>
    <w:p w14:paraId="20BA218F" w14:textId="77777777" w:rsidR="00C9228D" w:rsidRPr="00FE1B32" w:rsidRDefault="00C9228D" w:rsidP="00C9228D">
      <w:pPr>
        <w:rPr>
          <w:noProof/>
          <w:lang w:val="vi-VN"/>
        </w:rPr>
      </w:pPr>
    </w:p>
    <w:p w14:paraId="1FA62446" w14:textId="77777777" w:rsidR="00C9228D" w:rsidRPr="00FE1B32" w:rsidRDefault="00C9228D" w:rsidP="00C9228D">
      <w:pPr>
        <w:rPr>
          <w:noProof/>
          <w:lang w:val="vi-VN"/>
        </w:rPr>
      </w:pPr>
    </w:p>
    <w:p w14:paraId="43CA432F" w14:textId="77777777" w:rsidR="00C9228D" w:rsidRPr="00FE1B32" w:rsidRDefault="00C9228D" w:rsidP="00C9228D">
      <w:pPr>
        <w:rPr>
          <w:noProof/>
          <w:lang w:val="vi-VN"/>
        </w:rPr>
      </w:pPr>
    </w:p>
    <w:p w14:paraId="41802CEE" w14:textId="77777777" w:rsidR="00C9228D" w:rsidRPr="00FE1B32" w:rsidRDefault="00C9228D" w:rsidP="00C9228D">
      <w:pPr>
        <w:rPr>
          <w:noProof/>
          <w:lang w:val="vi-VN"/>
        </w:rPr>
      </w:pPr>
    </w:p>
    <w:p w14:paraId="6D486B8B" w14:textId="77777777" w:rsidR="00C9228D" w:rsidRPr="00FE1B32" w:rsidRDefault="00C9228D" w:rsidP="00C9228D">
      <w:pPr>
        <w:rPr>
          <w:b/>
          <w:noProof/>
          <w:lang w:val="vi-VN"/>
        </w:rPr>
      </w:pPr>
    </w:p>
    <w:p w14:paraId="0E529F79" w14:textId="77777777" w:rsidR="00C9228D" w:rsidRPr="00FE1B32" w:rsidRDefault="00C9228D" w:rsidP="00C9228D">
      <w:pPr>
        <w:jc w:val="center"/>
        <w:rPr>
          <w:b/>
          <w:noProof/>
          <w:lang w:val="vi-VN"/>
        </w:rPr>
      </w:pPr>
    </w:p>
    <w:p w14:paraId="12BC8EB2" w14:textId="77777777" w:rsidR="00FC0382" w:rsidRPr="00FE1B32" w:rsidRDefault="00AE26E2">
      <w:pPr>
        <w:rPr>
          <w:noProof/>
          <w:lang w:val="vi-VN"/>
        </w:rPr>
      </w:pPr>
    </w:p>
    <w:sectPr w:rsidR="00FC0382" w:rsidRPr="00FE1B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4908F0"/>
    <w:multiLevelType w:val="hybridMultilevel"/>
    <w:tmpl w:val="534AB4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E17B5B"/>
    <w:multiLevelType w:val="hybridMultilevel"/>
    <w:tmpl w:val="11763C42"/>
    <w:lvl w:ilvl="0" w:tplc="8FF42140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sjAyNzWwNDUxsLBQ0lEKTi0uzszPAykwrAUABXm+ECwAAAA="/>
  </w:docVars>
  <w:rsids>
    <w:rsidRoot w:val="00A5590E"/>
    <w:rsid w:val="00114EF0"/>
    <w:rsid w:val="0014748B"/>
    <w:rsid w:val="002C4114"/>
    <w:rsid w:val="00743930"/>
    <w:rsid w:val="00A5590E"/>
    <w:rsid w:val="00AE26E2"/>
    <w:rsid w:val="00B27B3B"/>
    <w:rsid w:val="00B44FBA"/>
    <w:rsid w:val="00B70522"/>
    <w:rsid w:val="00C9228D"/>
    <w:rsid w:val="00FE1B32"/>
    <w:rsid w:val="00FF2B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81693E"/>
  <w15:chartTrackingRefBased/>
  <w15:docId w15:val="{24A80C9E-F827-4CFA-B0C2-2289F84B94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228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228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27B3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112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uhung dinh</dc:creator>
  <cp:keywords/>
  <dc:description/>
  <cp:lastModifiedBy>Blue Moon</cp:lastModifiedBy>
  <cp:revision>8</cp:revision>
  <dcterms:created xsi:type="dcterms:W3CDTF">2021-10-10T08:31:00Z</dcterms:created>
  <dcterms:modified xsi:type="dcterms:W3CDTF">2021-10-14T11:35:00Z</dcterms:modified>
</cp:coreProperties>
</file>